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r w:rsidR="001B73B6" w:rsidRPr="00714D14">
        <w:rPr>
          <w:sz w:val="32"/>
          <w:szCs w:val="32"/>
        </w:rPr>
        <w:t>PetMap</w:t>
      </w:r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PetMap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>PBB – Product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canvas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44994902" w:rsidR="001D0E95" w:rsidRDefault="00817100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47929AB5" wp14:editId="3D88E424">
            <wp:extent cx="8467946" cy="4763069"/>
            <wp:effectExtent l="0" t="0" r="0" b="0"/>
            <wp:docPr id="1825084984" name="Imagem 8" descr="Uma imagem contendo 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084984" name="Imagem 8" descr="Uma imagem contendo 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7231" cy="479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A850EA">
              <w:rPr>
                <w:color w:val="FF0000"/>
              </w:rPr>
              <w:t xml:space="preserve">Manter cadastro do </w:t>
            </w:r>
            <w:r w:rsidR="0031410E" w:rsidRPr="00A850EA">
              <w:rPr>
                <w:color w:val="FF000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290CE1">
              <w:rPr>
                <w:color w:val="FF0000"/>
              </w:rPr>
              <w:t>Realizar login</w:t>
            </w:r>
            <w:r w:rsidR="0008245D" w:rsidRPr="00290CE1">
              <w:rPr>
                <w:color w:val="FF000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53DE3F8" w14:textId="71B33618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 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Adicionar foto do animal</w:t>
            </w:r>
            <w:r w:rsidR="00306BB3"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</w:t>
            </w:r>
            <w:r w:rsidR="0067079D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1A3EB94C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lastRenderedPageBreak/>
              <w:t>QUANDO</w:t>
            </w:r>
            <w:r>
              <w:t xml:space="preserve">: o cidadão adiciona uma foto (10MB ou menos) do animal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DB76F13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do animal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6BF46724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o cidadão adiciona uma foto (mais de 10MB)</w:t>
            </w:r>
            <w:r w:rsidR="009B7F3D">
              <w:t xml:space="preserve"> do animal no campo “Imagem(s)” do formulário de publicação</w:t>
            </w:r>
          </w:p>
          <w:p w14:paraId="0E877715" w14:textId="77777777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64BACD0E" w14:textId="77777777" w:rsidR="00A30A88" w:rsidRDefault="00A30A88" w:rsidP="006E5DF9">
      <w:pPr>
        <w:pStyle w:val="CorpodeTexto"/>
      </w:pPr>
    </w:p>
    <w:p w14:paraId="2FE31F3B" w14:textId="77777777" w:rsidR="00425570" w:rsidRDefault="00425570" w:rsidP="006E5DF9">
      <w:pPr>
        <w:pStyle w:val="CorpodeTexto"/>
      </w:pPr>
    </w:p>
    <w:p w14:paraId="0E8120A1" w14:textId="77777777" w:rsidR="00425570" w:rsidRDefault="00425570" w:rsidP="006E5DF9">
      <w:pPr>
        <w:pStyle w:val="CorpodeTexto"/>
      </w:pPr>
    </w:p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3333FBC9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4CBCEF05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8A53BFA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>
              <w:t>visualiza a página, abre a seção “Filtros”, seleciona os filtros desejados e aciona o botão “Aplicar”</w:t>
            </w:r>
          </w:p>
          <w:p w14:paraId="6C85A0AD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07C3C4B1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alternativo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1CF13CC2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visualiza a página, abre a seção “Filtros”, </w:t>
            </w:r>
            <w:r w:rsidR="00E8589D">
              <w:t>seleciona os filtros desejados e aciona o botão “Limpar”</w:t>
            </w:r>
          </w:p>
          <w:p w14:paraId="568AD10B" w14:textId="77777777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3E916EAA">
              <w:rPr>
                <w:color w:val="FF0000"/>
              </w:rPr>
              <w:t>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7B78A62E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5D82EF6" w14:textId="0210C71E" w:rsidR="00A3239D" w:rsidRPr="4169A4E3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FF7D36">
              <w:rPr>
                <w:color w:val="FF000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</w:t>
            </w:r>
            <w:r w:rsidR="00463E48">
              <w:t>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  <w:r w:rsidR="00C91DB5"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2138883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6268D2A5" w14:textId="1D031442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a ONG adiciona uma foto (10MB ou menos) </w:t>
            </w:r>
            <w:r w:rsidR="009537D6">
              <w:t>do animal no campo “Imagem(s)” do formulário de publicação</w:t>
            </w:r>
          </w:p>
          <w:p w14:paraId="6A65E199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8C4BEE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EDB5B43" w14:textId="27B1378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não adiciona uma foto </w:t>
            </w:r>
            <w:r w:rsidR="009537D6">
              <w:t>do animal no campo “Imagem(s)” do formulário de publicação</w:t>
            </w:r>
          </w:p>
          <w:p w14:paraId="6048E28B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2FF957D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4216992D" w14:textId="22296B36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a ONG adiciona uma foto (mais de 10MB) </w:t>
            </w:r>
            <w:r w:rsidR="00CF0AFF">
              <w:t>do animal no campo “Imagem(s)” do formulário de publicação</w:t>
            </w:r>
          </w:p>
          <w:p w14:paraId="77FF3919" w14:textId="77777777" w:rsidR="00445459" w:rsidRPr="004F21EF" w:rsidRDefault="00445459" w:rsidP="00A850EA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p w14:paraId="133CE330" w14:textId="77777777" w:rsidR="00CE7DF5" w:rsidRDefault="00CE7DF5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 xml:space="preserve">Interagir </w:t>
            </w:r>
            <w:r w:rsidR="00F73572">
              <w:t xml:space="preserve">em </w:t>
            </w:r>
            <w:r w:rsidR="00025AA2">
              <w:t>publicações</w:t>
            </w:r>
            <w:r w:rsidR="00F73572"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0AAAC8B" w14:textId="6F268FD6" w:rsidR="00C02E60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915D37">
              <w:t xml:space="preserve">a ONG </w:t>
            </w:r>
            <w:r>
              <w:t>acessa a página inicial</w:t>
            </w:r>
          </w:p>
          <w:p w14:paraId="6EAA1D25" w14:textId="0FCA7764" w:rsidR="00C02E60" w:rsidRPr="002063D9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915D37">
              <w:t xml:space="preserve">a ONG </w:t>
            </w:r>
            <w:r>
              <w:t>digita algo na barra de pesquisa e clica em “Buscar”</w:t>
            </w:r>
          </w:p>
          <w:p w14:paraId="703673A9" w14:textId="0F2D0DAE" w:rsidR="00C02E60" w:rsidRPr="4B90362C" w:rsidRDefault="00C02E60" w:rsidP="00C02E60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437F2182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</w:t>
            </w:r>
            <w:r w:rsidR="009A5FC2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366D549" w14:textId="46499B5E" w:rsidR="00B23F20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0B111782" w14:textId="1CA1AEC2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</w:t>
            </w:r>
          </w:p>
          <w:p w14:paraId="29BF7C5E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543EB458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C566F9" w14:textId="1CF1501C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20C1B60" w14:textId="3E2128F7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filtros desejados e aciona o botão “Aplicar”</w:t>
            </w:r>
          </w:p>
          <w:p w14:paraId="4582FF33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386BEC46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417B017A" w14:textId="44260B53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6F48C0D" w14:textId="7B536F01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</w:t>
            </w:r>
            <w:r w:rsidR="00CF420C">
              <w:t xml:space="preserve"> filtro</w:t>
            </w:r>
            <w:r w:rsidR="002F791E">
              <w:t>s desejados</w:t>
            </w:r>
            <w:r>
              <w:t xml:space="preserve"> e aciona o botão “Limpar”</w:t>
            </w:r>
          </w:p>
          <w:p w14:paraId="0EAD8353" w14:textId="77777777" w:rsidR="00B23F20" w:rsidRPr="004F21EF" w:rsidRDefault="00B23F20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68CFB436">
              <w:rPr>
                <w:color w:val="FF0000"/>
              </w:rPr>
              <w:t>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3724301B" w:rsidR="00EE4B47" w:rsidRPr="004F21EF" w:rsidRDefault="00EE4B47" w:rsidP="00D1234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</w:t>
            </w:r>
            <w:r w:rsidR="00A46C8E"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9B2A5C5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02439771" w14:textId="77777777" w:rsidR="004D2CC3" w:rsidRDefault="004D2CC3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345CCA">
              <w:rPr>
                <w:color w:val="FF000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</w:t>
            </w:r>
            <w:r w:rsidR="00463E48">
              <w:t>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A1C168D" w14:textId="77777777" w:rsidR="00915D37" w:rsidRDefault="00AA44CD" w:rsidP="00915D3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2493736A" w14:textId="77777777" w:rsidR="00915D37" w:rsidRDefault="00915D37" w:rsidP="00915D37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8830CAA" w14:textId="4299E282" w:rsidR="00AA44CD" w:rsidRPr="004F21EF" w:rsidRDefault="00684EA2" w:rsidP="00915D3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  <w:r w:rsidR="00017759"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AE19C1C" w14:textId="77777777" w:rsidR="008E035F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BBEE95D" w14:textId="2E61866E" w:rsidR="008E035F" w:rsidRPr="2B2881CD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6A75C8E" w14:textId="2700454B" w:rsidR="008E035F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D9686AE" w14:textId="2BDDEFE3" w:rsidR="008E035F" w:rsidRPr="002063D9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digita algo na barra de pesquisa e clica em “Buscar”</w:t>
            </w:r>
          </w:p>
          <w:p w14:paraId="160B7C44" w14:textId="12B9ABE9" w:rsidR="008E035F" w:rsidRPr="4B90362C" w:rsidRDefault="008E035F" w:rsidP="008E035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1D2599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  <w:r w:rsidR="00602431"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CD8FC2D" w14:textId="4C4BE2CA" w:rsidR="001C31D7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3B4F17F9" w14:textId="5FD9C787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</w:t>
            </w:r>
          </w:p>
          <w:p w14:paraId="64578C30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CF75F7C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9446C71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3B71BB2" w14:textId="7FADF9E6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72AE37C1" w14:textId="0E81EDCD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47A9C">
              <w:t xml:space="preserve">o moderador </w:t>
            </w:r>
            <w:r>
              <w:t>visualiza a página, abre a seção “Filtros”, seleciona os filtros desejados e aciona o botão “Aplicar”</w:t>
            </w:r>
          </w:p>
          <w:p w14:paraId="209DDAE1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28C58AC4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AF067C7" w14:textId="5436D4E1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63CA0BE4" w14:textId="61ED516E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 xml:space="preserve">visualiza a página, abre a seção “Filtros”, </w:t>
            </w:r>
            <w:r w:rsidR="00164BFF">
              <w:t>seleciona os filtros desejados e aciona o botão “Limpar”</w:t>
            </w:r>
          </w:p>
          <w:p w14:paraId="5937186C" w14:textId="77777777" w:rsidR="001C31D7" w:rsidRPr="004F21EF" w:rsidRDefault="001C31D7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User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18F7DAD8" w:rsidR="00355299" w:rsidRDefault="003B0301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79351E1" wp14:editId="75890430">
                  <wp:extent cx="6317163" cy="4175760"/>
                  <wp:effectExtent l="0" t="0" r="7620" b="0"/>
                  <wp:docPr id="312310046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310046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0313" cy="4204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3FD6A124" w:rsidR="00355299" w:rsidRDefault="00721701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7F0B7F3" wp14:editId="2C3AC8F5">
                  <wp:extent cx="6156547" cy="7482840"/>
                  <wp:effectExtent l="0" t="0" r="0" b="3810"/>
                  <wp:docPr id="1611570135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1570135" name="Imagem 9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6808" cy="7507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3E0F574B" w:rsidR="002814B3" w:rsidRDefault="00030963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D94AC63" wp14:editId="0D4514E2">
                  <wp:extent cx="5195724" cy="6200775"/>
                  <wp:effectExtent l="0" t="0" r="5080" b="0"/>
                  <wp:docPr id="34581130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811306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7997" cy="6227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039239D6" w:rsidR="00DA5FA5" w:rsidRDefault="003D11A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BC173ED" wp14:editId="3891EE4C">
                  <wp:extent cx="5162676" cy="5248275"/>
                  <wp:effectExtent l="0" t="0" r="0" b="0"/>
                  <wp:docPr id="529934650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9934650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3475" cy="5259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6088DCFD" w:rsidR="00FD66F5" w:rsidRDefault="00E8421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D92BA76" wp14:editId="0CEB6BD6">
                  <wp:extent cx="5153025" cy="2435931"/>
                  <wp:effectExtent l="0" t="0" r="0" b="2540"/>
                  <wp:docPr id="988020450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8020450" name="Imagem 12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812" cy="2441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29C7786C" w:rsidR="004A6596" w:rsidRDefault="003B1ACE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64639F6C" wp14:editId="2BDDCC05">
                  <wp:extent cx="5184849" cy="6334125"/>
                  <wp:effectExtent l="0" t="0" r="0" b="0"/>
                  <wp:docPr id="576289920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6289920" name="Imagem 12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3712" cy="63449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A6596" w:rsidRPr="004F0339" w:rsidRDefault="004A6596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16E33C62" w14:textId="77777777" w:rsidR="001B4E1B" w:rsidRDefault="001B4E1B" w:rsidP="0090282B">
      <w:pPr>
        <w:pStyle w:val="CorpodeTexto"/>
      </w:pPr>
    </w:p>
    <w:p w14:paraId="0C36DF83" w14:textId="77777777" w:rsidR="006809AC" w:rsidRDefault="006809AC" w:rsidP="0090282B">
      <w:pPr>
        <w:pStyle w:val="CorpodeTexto"/>
        <w:sectPr w:rsidR="006809AC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E5ECD34" w14:textId="77777777" w:rsidR="006809AC" w:rsidRDefault="006809AC" w:rsidP="0090282B">
      <w:pPr>
        <w:pStyle w:val="CorpodeTexto"/>
      </w:pPr>
    </w:p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FF266F" w14:paraId="358655F7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6808D2A8" w14:textId="03D8F7A2" w:rsidR="00FF266F" w:rsidRDefault="00FF266F" w:rsidP="001E4A17">
            <w:bookmarkStart w:id="20" w:name="_Toc195958206"/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agrama de Classes</w:t>
            </w:r>
          </w:p>
        </w:tc>
      </w:tr>
      <w:tr w:rsidR="00FF266F" w:rsidRPr="004F0339" w14:paraId="13A222B9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7D9CC3E3" w14:textId="77777777" w:rsidR="00FF266F" w:rsidRDefault="00FF266F" w:rsidP="001E4A17">
            <w:pPr>
              <w:rPr>
                <w:b/>
                <w:bCs/>
              </w:rPr>
            </w:pPr>
          </w:p>
          <w:p w14:paraId="0213CF88" w14:textId="5AEA8124" w:rsidR="00FF266F" w:rsidRDefault="00F16A2E" w:rsidP="001E4A1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92668" wp14:editId="4123F902">
                  <wp:extent cx="5996940" cy="4184621"/>
                  <wp:effectExtent l="0" t="0" r="3810" b="6985"/>
                  <wp:docPr id="157912145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121455" name="Imagem 8" descr="Diagrama&#10;&#10;O conteúdo gerado por IA pode estar incorreto.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4009" cy="4210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D55D1" w14:textId="77777777" w:rsidR="00FF266F" w:rsidRPr="004F0339" w:rsidRDefault="00FF266F" w:rsidP="001E4A17">
            <w:pPr>
              <w:rPr>
                <w:b/>
                <w:bCs/>
              </w:rPr>
            </w:pPr>
          </w:p>
        </w:tc>
      </w:tr>
    </w:tbl>
    <w:p w14:paraId="3EF35048" w14:textId="77777777" w:rsidR="006809AC" w:rsidRDefault="006809AC" w:rsidP="0090282B">
      <w:pPr>
        <w:pStyle w:val="Ttulo1"/>
        <w:sectPr w:rsidR="006809AC" w:rsidSect="00E81347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2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2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D85D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53C034D7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20434C80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1B73B6" w:rsidRPr="00714D14">
      <w:t>PetMap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B547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5D42072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49E9A518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6FF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922"/>
    <w:rsid w:val="000E3E38"/>
    <w:rsid w:val="000E4046"/>
    <w:rsid w:val="000E514A"/>
    <w:rsid w:val="000E5224"/>
    <w:rsid w:val="000E76DC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B0A7D"/>
    <w:rsid w:val="001B0BAF"/>
    <w:rsid w:val="001B27EF"/>
    <w:rsid w:val="001B2A28"/>
    <w:rsid w:val="001B3455"/>
    <w:rsid w:val="001B3A36"/>
    <w:rsid w:val="001B4E1B"/>
    <w:rsid w:val="001B520F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91E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2690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D2E"/>
    <w:rsid w:val="004215BE"/>
    <w:rsid w:val="00421849"/>
    <w:rsid w:val="004238BD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5FDC"/>
    <w:rsid w:val="006362E4"/>
    <w:rsid w:val="00637335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7699C"/>
    <w:rsid w:val="00780511"/>
    <w:rsid w:val="0078070D"/>
    <w:rsid w:val="0078134A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12BA"/>
    <w:rsid w:val="00791E67"/>
    <w:rsid w:val="00793116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01E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2279"/>
    <w:rsid w:val="008D4BB0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5D37"/>
    <w:rsid w:val="0091638A"/>
    <w:rsid w:val="009164CF"/>
    <w:rsid w:val="00917B80"/>
    <w:rsid w:val="00923B41"/>
    <w:rsid w:val="00923FAB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89F"/>
    <w:rsid w:val="009E3EB9"/>
    <w:rsid w:val="009E420C"/>
    <w:rsid w:val="009E4EC0"/>
    <w:rsid w:val="009E6C34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3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202F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5E9E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0098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30236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516D0"/>
    <w:rsid w:val="00C5265E"/>
    <w:rsid w:val="00C52D0A"/>
    <w:rsid w:val="00C53247"/>
    <w:rsid w:val="00C539B5"/>
    <w:rsid w:val="00C54568"/>
    <w:rsid w:val="00C5497F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3E30"/>
    <w:rsid w:val="00C75BA6"/>
    <w:rsid w:val="00C75D8F"/>
    <w:rsid w:val="00C763D7"/>
    <w:rsid w:val="00C76638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2934"/>
    <w:rsid w:val="00CD2E11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3F4D"/>
    <w:rsid w:val="00D14576"/>
    <w:rsid w:val="00D150C2"/>
    <w:rsid w:val="00D1527B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7158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3A0B"/>
    <w:rsid w:val="00E83C46"/>
    <w:rsid w:val="00E83D00"/>
    <w:rsid w:val="00E84215"/>
    <w:rsid w:val="00E843A4"/>
    <w:rsid w:val="00E84B74"/>
    <w:rsid w:val="00E8589D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7E8"/>
    <w:rsid w:val="00EF0C2F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63E4"/>
    <w:rsid w:val="00F763FA"/>
    <w:rsid w:val="00F76475"/>
    <w:rsid w:val="00F76CAD"/>
    <w:rsid w:val="00F773F1"/>
    <w:rsid w:val="00F779CC"/>
    <w:rsid w:val="00F81776"/>
    <w:rsid w:val="00F81955"/>
    <w:rsid w:val="00F81BAF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290"/>
    <w:rsid w:val="00FB3E7B"/>
    <w:rsid w:val="00FB45B7"/>
    <w:rsid w:val="00FB4F64"/>
    <w:rsid w:val="00FB722C"/>
    <w:rsid w:val="00FB7AA4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66F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D3FE35C-4713-49C8-948F-BA7A641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peakerdeck.com/fabiogr/product-backlog-building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0</TotalTime>
  <Pages>31</Pages>
  <Words>5973</Words>
  <Characters>32257</Characters>
  <Application>Microsoft Office Word</Application>
  <DocSecurity>0</DocSecurity>
  <Lines>268</Lines>
  <Paragraphs>76</Paragraphs>
  <ScaleCrop>false</ScaleCrop>
  <Company/>
  <LinksUpToDate>false</LinksUpToDate>
  <CharactersWithSpaces>38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299</cp:revision>
  <cp:lastPrinted>2025-02-28T19:43:00Z</cp:lastPrinted>
  <dcterms:created xsi:type="dcterms:W3CDTF">2024-02-15T23:12:00Z</dcterms:created>
  <dcterms:modified xsi:type="dcterms:W3CDTF">2025-05-16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